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DAB1B" w14:textId="6F35FC66" w:rsidR="009F36EB" w:rsidRPr="00566587" w:rsidRDefault="009F36EB" w:rsidP="00566587">
      <w:pPr>
        <w:jc w:val="center"/>
        <w:rPr>
          <w:rFonts w:ascii="Times New Roman" w:hAnsi="Times New Roman"/>
          <w:b/>
          <w:color w:val="0000FF"/>
          <w:sz w:val="22"/>
          <w:szCs w:val="24"/>
        </w:rPr>
      </w:pPr>
      <w:r w:rsidRPr="00566587">
        <w:rPr>
          <w:rFonts w:ascii="Times New Roman" w:hAnsi="Times New Roman"/>
          <w:b/>
          <w:noProof/>
          <w:color w:val="0000FF"/>
          <w:sz w:val="22"/>
          <w:szCs w:val="24"/>
        </w:rPr>
        <w:drawing>
          <wp:inline distT="0" distB="0" distL="0" distR="0" wp14:anchorId="29EEBECB" wp14:editId="722371F5">
            <wp:extent cx="885524" cy="607816"/>
            <wp:effectExtent l="0" t="0" r="3810" b="1905"/>
            <wp:docPr id="13" name="Picture 13" descr="C:\Users\Kateri\Desktop\NSA Folder\NSA-LOGO-300x200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ateri\Desktop\NSA Folder\NSA-LOGO-300x200 (3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06" cy="61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A070B" w14:textId="77777777" w:rsidR="009F36EB" w:rsidRPr="00566587" w:rsidRDefault="009F36EB" w:rsidP="00566587">
      <w:pPr>
        <w:jc w:val="center"/>
        <w:rPr>
          <w:rFonts w:ascii="Times New Roman" w:hAnsi="Times New Roman"/>
          <w:b/>
          <w:sz w:val="32"/>
          <w:szCs w:val="24"/>
        </w:rPr>
      </w:pPr>
      <w:r w:rsidRPr="00566587">
        <w:rPr>
          <w:rFonts w:ascii="Times New Roman" w:hAnsi="Times New Roman"/>
          <w:b/>
          <w:sz w:val="32"/>
          <w:szCs w:val="24"/>
        </w:rPr>
        <w:t>Nomination Form</w:t>
      </w:r>
    </w:p>
    <w:p w14:paraId="0073B018" w14:textId="77777777" w:rsidR="00E917ED" w:rsidRPr="00420E4D" w:rsidRDefault="00957D6F" w:rsidP="00E917ED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b/>
          <w:sz w:val="22"/>
          <w:szCs w:val="22"/>
          <w:u w:val="single"/>
        </w:rPr>
        <w:t xml:space="preserve">Available </w:t>
      </w:r>
      <w:r w:rsidR="00A127BC" w:rsidRPr="00420E4D">
        <w:rPr>
          <w:rFonts w:ascii="Times New Roman" w:hAnsi="Times New Roman"/>
          <w:b/>
          <w:sz w:val="22"/>
          <w:szCs w:val="22"/>
          <w:u w:val="single"/>
        </w:rPr>
        <w:t>Council Positions:</w:t>
      </w:r>
    </w:p>
    <w:p w14:paraId="589745FC" w14:textId="77777777" w:rsidR="00E917ED" w:rsidRPr="00420E4D" w:rsidRDefault="00E610BC" w:rsidP="00E917ED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b/>
          <w:bCs/>
          <w:color w:val="000000"/>
          <w:sz w:val="22"/>
          <w:szCs w:val="22"/>
          <w:lang w:val="en-CA"/>
        </w:rPr>
        <w:t xml:space="preserve">Executive Council: </w:t>
      </w:r>
    </w:p>
    <w:p w14:paraId="7DBF3DE6" w14:textId="34195F29" w:rsidR="00E917ED" w:rsidRPr="00420E4D" w:rsidRDefault="00E610BC" w:rsidP="00E917ED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Senior Stick</w:t>
      </w:r>
      <w:r w:rsidR="001B62B9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061A20B0" w14:textId="7AF8E188" w:rsidR="00E917ED" w:rsidRPr="0017201A" w:rsidRDefault="00CE7FFD" w:rsidP="0017201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Vice Stick</w:t>
      </w:r>
      <w:r w:rsidR="0017201A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5C9D5FBC" w14:textId="6D9D46D7" w:rsidR="00E917ED" w:rsidRPr="0017201A" w:rsidRDefault="00CE7FFD" w:rsidP="0017201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Treasurer</w:t>
      </w:r>
      <w:r w:rsidR="0017201A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4E386A06" w14:textId="6FB5509E" w:rsidR="00E917ED" w:rsidRPr="0017201A" w:rsidRDefault="00CE7FFD" w:rsidP="0017201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Secretary </w:t>
      </w:r>
      <w:r w:rsidR="0017201A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77412A09" w14:textId="2A912764" w:rsidR="00CE7FFD" w:rsidRPr="0017201A" w:rsidRDefault="00CE7FFD" w:rsidP="0017201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  <w:u w:val="single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UMSU Representative</w:t>
      </w:r>
      <w:r w:rsidR="0017201A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7DE6C0CA" w14:textId="40BB291C" w:rsidR="00DC5387" w:rsidRPr="00420E4D" w:rsidRDefault="00DC5387" w:rsidP="00DC5387">
      <w:pPr>
        <w:shd w:val="clear" w:color="auto" w:fill="FFFFFF"/>
        <w:spacing w:before="100" w:beforeAutospacing="1" w:after="100" w:afterAutospacing="1"/>
        <w:rPr>
          <w:rFonts w:ascii="Times New Roman" w:hAnsi="Times New Roman"/>
          <w:b/>
          <w:bCs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b/>
          <w:bCs/>
          <w:color w:val="000000"/>
          <w:sz w:val="22"/>
          <w:szCs w:val="22"/>
          <w:lang w:val="en-CA"/>
        </w:rPr>
        <w:t>General Council:</w:t>
      </w:r>
    </w:p>
    <w:p w14:paraId="530FBB8F" w14:textId="77777777" w:rsidR="00B30239" w:rsidRPr="00420E4D" w:rsidRDefault="00B30239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  <w:sectPr w:rsidR="00B30239" w:rsidRPr="00420E4D" w:rsidSect="00B44A6A">
          <w:headerReference w:type="default" r:id="rId9"/>
          <w:footerReference w:type="default" r:id="rId10"/>
          <w:footerReference w:type="first" r:id="rId11"/>
          <w:pgSz w:w="12240" w:h="15840" w:code="1"/>
          <w:pgMar w:top="1418" w:right="1418" w:bottom="1418" w:left="1418" w:header="1008" w:footer="1008" w:gutter="0"/>
          <w:cols w:space="720"/>
          <w:titlePg/>
          <w:docGrid w:linePitch="360"/>
        </w:sectPr>
      </w:pPr>
    </w:p>
    <w:p w14:paraId="3AAB1A50" w14:textId="4498E004" w:rsidR="00DB3E00" w:rsidRPr="00420E4D" w:rsidRDefault="00DB3E00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Student Senator </w:t>
      </w:r>
    </w:p>
    <w:p w14:paraId="659F712C" w14:textId="09D16A73" w:rsidR="00C02FAE" w:rsidRPr="00420E4D" w:rsidRDefault="00477AA4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Programming </w:t>
      </w:r>
      <w:r w:rsidR="00C02FAE" w:rsidRPr="00420E4D">
        <w:rPr>
          <w:rFonts w:ascii="Times New Roman" w:hAnsi="Times New Roman"/>
          <w:color w:val="000000"/>
          <w:sz w:val="22"/>
          <w:szCs w:val="22"/>
          <w:lang w:val="en-CA"/>
        </w:rPr>
        <w:t>Chair</w:t>
      </w:r>
      <w:r w:rsidR="009A023D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25B5A342" w14:textId="7BE7145B" w:rsidR="00C02FAE" w:rsidRPr="00420E4D" w:rsidRDefault="00C02FAE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Programming Associate </w:t>
      </w:r>
    </w:p>
    <w:p w14:paraId="4E529066" w14:textId="2837790A" w:rsidR="000C26D6" w:rsidRPr="00420E4D" w:rsidRDefault="000C26D6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Communications Coordinator </w:t>
      </w:r>
    </w:p>
    <w:p w14:paraId="5DBC3D28" w14:textId="750DD772" w:rsidR="000C26D6" w:rsidRPr="00420E4D" w:rsidRDefault="000C26D6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Mentorship Program Chair</w:t>
      </w:r>
      <w:r w:rsidR="00912175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6701A7F6" w14:textId="60EF9723" w:rsidR="000C26D6" w:rsidRPr="00420E4D" w:rsidRDefault="000C26D6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Mentorship Program </w:t>
      </w:r>
      <w:r w:rsidR="00521810"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Coordinator </w:t>
      </w:r>
    </w:p>
    <w:p w14:paraId="4A30657D" w14:textId="5DD056CB" w:rsidR="00521810" w:rsidRPr="00420E4D" w:rsidRDefault="00521810" w:rsidP="004A0E0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International Student Coordinator</w:t>
      </w:r>
      <w:r w:rsidR="004A0E0B" w:rsidRPr="00420E4D">
        <w:rPr>
          <w:rFonts w:ascii="Times New Roman" w:hAnsi="Times New Roman"/>
          <w:color w:val="FF0000"/>
          <w:sz w:val="22"/>
          <w:szCs w:val="22"/>
          <w:lang w:val="en-CA"/>
        </w:rPr>
        <w:t>*</w:t>
      </w:r>
    </w:p>
    <w:p w14:paraId="5B41AC32" w14:textId="7FC4515B" w:rsidR="00AA2FFF" w:rsidRPr="00420E4D" w:rsidRDefault="00AA2FFF" w:rsidP="004A0E0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LGBTTQ* Student Coordinator</w:t>
      </w:r>
      <w:r w:rsidR="004A0E0B" w:rsidRPr="00420E4D">
        <w:rPr>
          <w:rFonts w:ascii="Times New Roman" w:hAnsi="Times New Roman"/>
          <w:color w:val="FF0000"/>
          <w:sz w:val="22"/>
          <w:szCs w:val="22"/>
          <w:lang w:val="en-CA"/>
        </w:rPr>
        <w:t>*</w:t>
      </w:r>
    </w:p>
    <w:p w14:paraId="056A4748" w14:textId="108F9314" w:rsidR="00C47FD7" w:rsidRPr="00420E4D" w:rsidRDefault="00C47FD7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CNSA Official Delegate</w:t>
      </w:r>
      <w:r w:rsidR="00C63202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36FF6C9E" w14:textId="65D06327" w:rsidR="00C47FD7" w:rsidRPr="00420E4D" w:rsidRDefault="00B25189" w:rsidP="00C02FAE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CNSA Associate Delegate </w:t>
      </w:r>
    </w:p>
    <w:p w14:paraId="4EF2EB76" w14:textId="10961CC5" w:rsidR="00B25189" w:rsidRPr="00420E4D" w:rsidRDefault="00B25189" w:rsidP="00B25189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IPE Representative </w:t>
      </w:r>
    </w:p>
    <w:p w14:paraId="74A74392" w14:textId="43EB7317" w:rsidR="00957D6F" w:rsidRPr="00420E4D" w:rsidRDefault="00360D0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WISH Clinic </w:t>
      </w:r>
      <w:r w:rsidR="004341CA" w:rsidRPr="00420E4D">
        <w:rPr>
          <w:rFonts w:ascii="Times New Roman" w:hAnsi="Times New Roman"/>
          <w:color w:val="000000"/>
          <w:sz w:val="22"/>
          <w:szCs w:val="22"/>
          <w:lang w:val="en-CA"/>
        </w:rPr>
        <w:t>Chair</w:t>
      </w:r>
    </w:p>
    <w:p w14:paraId="4FD83D56" w14:textId="013F0E9C" w:rsidR="00957D6F" w:rsidRPr="00420E4D" w:rsidRDefault="00360D0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WISH Clinic</w:t>
      </w:r>
      <w:r w:rsidR="00957D6F"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Associate</w:t>
      </w:r>
    </w:p>
    <w:p w14:paraId="6B2026B3" w14:textId="79581216" w:rsidR="00360D02" w:rsidRPr="00420E4D" w:rsidRDefault="00360D0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Newsletter Editor</w:t>
      </w:r>
    </w:p>
    <w:p w14:paraId="6D533896" w14:textId="019CA1DA" w:rsidR="0072057B" w:rsidRPr="00420E4D" w:rsidRDefault="0072057B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Merchandise Representative</w:t>
      </w:r>
    </w:p>
    <w:p w14:paraId="42BACC61" w14:textId="61E14DB4" w:rsidR="00360D02" w:rsidRPr="00420E4D" w:rsidRDefault="00360D0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Charitable </w:t>
      </w:r>
      <w:r w:rsidR="006654AD"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and 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Health Promotion Chair</w:t>
      </w:r>
      <w:r w:rsidR="000633D1" w:rsidRPr="00420E4D">
        <w:rPr>
          <w:rFonts w:ascii="Times New Roman" w:hAnsi="Times New Roman"/>
          <w:color w:val="FF0000"/>
          <w:sz w:val="22"/>
          <w:szCs w:val="22"/>
        </w:rPr>
        <w:t>†</w:t>
      </w:r>
    </w:p>
    <w:p w14:paraId="1F177BFE" w14:textId="10B50C81" w:rsidR="00957D6F" w:rsidRPr="00420E4D" w:rsidRDefault="00957D6F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Indigenous Student Coordinator (</w:t>
      </w:r>
      <w:r w:rsidR="00521810" w:rsidRPr="00420E4D">
        <w:rPr>
          <w:rFonts w:ascii="Times New Roman" w:hAnsi="Times New Roman"/>
          <w:color w:val="000000"/>
          <w:sz w:val="22"/>
          <w:szCs w:val="22"/>
          <w:lang w:val="en-CA"/>
        </w:rPr>
        <w:t>2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positio</w:t>
      </w:r>
      <w:r w:rsidR="00360D02" w:rsidRPr="00420E4D">
        <w:rPr>
          <w:rFonts w:ascii="Times New Roman" w:hAnsi="Times New Roman"/>
          <w:color w:val="000000"/>
          <w:sz w:val="22"/>
          <w:szCs w:val="22"/>
          <w:lang w:val="en-CA"/>
        </w:rPr>
        <w:t>n</w:t>
      </w:r>
      <w:r w:rsidR="00521810" w:rsidRPr="00420E4D">
        <w:rPr>
          <w:rFonts w:ascii="Times New Roman" w:hAnsi="Times New Roman"/>
          <w:color w:val="000000"/>
          <w:sz w:val="22"/>
          <w:szCs w:val="22"/>
          <w:lang w:val="en-CA"/>
        </w:rPr>
        <w:t>s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</w:t>
      </w:r>
      <w:r w:rsidR="00E11DF3" w:rsidRPr="00420E4D">
        <w:rPr>
          <w:rFonts w:ascii="Times New Roman" w:hAnsi="Times New Roman"/>
          <w:color w:val="000000"/>
          <w:sz w:val="22"/>
          <w:szCs w:val="22"/>
          <w:lang w:val="en-CA"/>
        </w:rPr>
        <w:t>available)</w:t>
      </w:r>
      <w:r w:rsidR="00E11DF3" w:rsidRPr="00420E4D">
        <w:rPr>
          <w:rFonts w:ascii="Times New Roman" w:hAnsi="Times New Roman"/>
          <w:color w:val="FF0000"/>
          <w:sz w:val="22"/>
          <w:szCs w:val="22"/>
          <w:lang w:val="en-CA"/>
        </w:rPr>
        <w:t xml:space="preserve"> *</w:t>
      </w:r>
    </w:p>
    <w:p w14:paraId="62FC7C7D" w14:textId="3562A628" w:rsidR="00957D6F" w:rsidRPr="00420E4D" w:rsidRDefault="00957D6F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CanU Representative (</w:t>
      </w:r>
      <w:r w:rsidR="00102D5B"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2 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position</w:t>
      </w:r>
      <w:r w:rsidR="00102D5B" w:rsidRPr="00420E4D">
        <w:rPr>
          <w:rFonts w:ascii="Times New Roman" w:hAnsi="Times New Roman"/>
          <w:color w:val="000000"/>
          <w:sz w:val="22"/>
          <w:szCs w:val="22"/>
          <w:lang w:val="en-CA"/>
        </w:rPr>
        <w:t>s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available)</w:t>
      </w:r>
    </w:p>
    <w:p w14:paraId="6F2EFC83" w14:textId="59A35942" w:rsidR="004E6A5F" w:rsidRPr="00420E4D" w:rsidRDefault="004E6A5F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>Midwifery Representatives (2 positions available)</w:t>
      </w:r>
    </w:p>
    <w:p w14:paraId="583860AC" w14:textId="215E1744" w:rsidR="00360D02" w:rsidRPr="00420E4D" w:rsidRDefault="00360D0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s-ES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s-ES"/>
        </w:rPr>
        <w:t xml:space="preserve">Sigma Theta Tau Xi Lambda </w:t>
      </w:r>
      <w:proofErr w:type="spellStart"/>
      <w:r w:rsidR="004E6A5F" w:rsidRPr="00420E4D">
        <w:rPr>
          <w:rFonts w:ascii="Times New Roman" w:hAnsi="Times New Roman"/>
          <w:color w:val="000000"/>
          <w:sz w:val="22"/>
          <w:szCs w:val="22"/>
          <w:lang w:val="es-ES"/>
        </w:rPr>
        <w:t>Representativ</w:t>
      </w:r>
      <w:proofErr w:type="spellEnd"/>
      <w:r w:rsidR="004E6A5F" w:rsidRPr="00420E4D">
        <w:rPr>
          <w:rFonts w:ascii="Times New Roman" w:hAnsi="Times New Roman"/>
          <w:color w:val="000000"/>
          <w:sz w:val="22"/>
          <w:szCs w:val="22"/>
          <w:lang w:val="en-CA"/>
        </w:rPr>
        <w:t>e</w:t>
      </w:r>
    </w:p>
    <w:p w14:paraId="60172B61" w14:textId="30B4B9FD" w:rsidR="0078451D" w:rsidRDefault="0078451D" w:rsidP="00464119">
      <w:pPr>
        <w:shd w:val="clear" w:color="auto" w:fill="FFFFFF"/>
        <w:spacing w:before="100" w:beforeAutospacing="1" w:after="100" w:afterAutospacing="1"/>
        <w:ind w:left="360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>Cohort Representatives</w:t>
      </w:r>
      <w:r w:rsidR="00464119">
        <w:rPr>
          <w:rFonts w:ascii="Times New Roman" w:hAnsi="Times New Roman"/>
          <w:color w:val="000000"/>
          <w:sz w:val="22"/>
          <w:szCs w:val="22"/>
          <w:lang w:val="en-CA"/>
        </w:rPr>
        <w:t>:</w:t>
      </w:r>
    </w:p>
    <w:p w14:paraId="0B40B09D" w14:textId="23BB3619" w:rsidR="00957D6F" w:rsidRPr="00420E4D" w:rsidRDefault="00957D6F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Year 2 Fall Intake Cohort A </w:t>
      </w:r>
      <w:r w:rsidR="00387942">
        <w:rPr>
          <w:rFonts w:ascii="Times New Roman" w:hAnsi="Times New Roman"/>
          <w:color w:val="000000"/>
          <w:sz w:val="22"/>
          <w:szCs w:val="22"/>
          <w:lang w:val="en-CA"/>
        </w:rPr>
        <w:t>Rep</w:t>
      </w:r>
    </w:p>
    <w:p w14:paraId="4BC42B69" w14:textId="52CE08E5" w:rsidR="00957D6F" w:rsidRDefault="00957D6F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Year 2 Fall Intake Cohort B </w:t>
      </w:r>
      <w:r w:rsidR="000E38B2">
        <w:rPr>
          <w:rFonts w:ascii="Times New Roman" w:hAnsi="Times New Roman"/>
          <w:color w:val="000000"/>
          <w:sz w:val="22"/>
          <w:szCs w:val="22"/>
          <w:lang w:val="en-CA"/>
        </w:rPr>
        <w:t>Rep</w:t>
      </w:r>
    </w:p>
    <w:p w14:paraId="089FF6F1" w14:textId="74F9910A" w:rsidR="00387942" w:rsidRDefault="0038794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>Year 2 Winter Intake Cohort A</w:t>
      </w:r>
      <w:r w:rsidR="000E38B2">
        <w:rPr>
          <w:rFonts w:ascii="Times New Roman" w:hAnsi="Times New Roman"/>
          <w:color w:val="000000"/>
          <w:sz w:val="22"/>
          <w:szCs w:val="22"/>
          <w:lang w:val="en-CA"/>
        </w:rPr>
        <w:t xml:space="preserve"> Rep</w:t>
      </w:r>
    </w:p>
    <w:p w14:paraId="5C118D82" w14:textId="4C91F438" w:rsidR="000E38B2" w:rsidRDefault="000E38B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>Year 2 Winter Intake Cohort B Rep</w:t>
      </w:r>
    </w:p>
    <w:p w14:paraId="07E0D28A" w14:textId="63192644" w:rsidR="000E38B2" w:rsidRDefault="000E38B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>Year 2 Summer Intake Cohort A Rep</w:t>
      </w:r>
    </w:p>
    <w:p w14:paraId="185E9772" w14:textId="44E55973" w:rsidR="000E38B2" w:rsidRDefault="000E38B2" w:rsidP="00957D6F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>Year 2 Summer Intake Cohort B Rep</w:t>
      </w:r>
    </w:p>
    <w:p w14:paraId="2F07C56F" w14:textId="4D7D4B46" w:rsidR="000E38B2" w:rsidRP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0E38B2"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>3</w:t>
      </w:r>
      <w:r w:rsidRPr="000E38B2">
        <w:rPr>
          <w:rFonts w:ascii="Times New Roman" w:hAnsi="Times New Roman"/>
          <w:color w:val="000000"/>
          <w:sz w:val="22"/>
          <w:szCs w:val="22"/>
          <w:lang w:val="en-CA"/>
        </w:rPr>
        <w:t xml:space="preserve"> Fall Intake Cohort A Rep</w:t>
      </w:r>
    </w:p>
    <w:p w14:paraId="582DF4E3" w14:textId="3C0E490A" w:rsid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 xml:space="preserve">3 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Fall Intake Cohort B 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>Rep</w:t>
      </w:r>
    </w:p>
    <w:p w14:paraId="76187FD4" w14:textId="37B67B83" w:rsid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>3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Winter Intake Cohort A Rep</w:t>
      </w:r>
    </w:p>
    <w:p w14:paraId="24ECE047" w14:textId="050506D8" w:rsid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>3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Winter Intake Cohort B Rep</w:t>
      </w:r>
    </w:p>
    <w:p w14:paraId="2E64CBCD" w14:textId="49A44D89" w:rsid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>3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Summer Intake Cohort A Rep</w:t>
      </w:r>
    </w:p>
    <w:p w14:paraId="6BEB404D" w14:textId="23668947" w:rsidR="000E38B2" w:rsidRDefault="000E38B2" w:rsidP="000E38B2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2558B4">
        <w:rPr>
          <w:rFonts w:ascii="Times New Roman" w:hAnsi="Times New Roman"/>
          <w:color w:val="000000"/>
          <w:sz w:val="22"/>
          <w:szCs w:val="22"/>
          <w:lang w:val="en-CA"/>
        </w:rPr>
        <w:t xml:space="preserve">3 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>Summer Intake Cohort B Rep</w:t>
      </w:r>
    </w:p>
    <w:p w14:paraId="71752601" w14:textId="2BE69C5E" w:rsidR="00EA7163" w:rsidRPr="00420E4D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>4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Fall Intake Cohort A 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>Rep</w:t>
      </w:r>
    </w:p>
    <w:p w14:paraId="363FE9C7" w14:textId="0BD282B7" w:rsidR="00EA7163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>4</w:t>
      </w:r>
      <w:r w:rsidRPr="00420E4D">
        <w:rPr>
          <w:rFonts w:ascii="Times New Roman" w:hAnsi="Times New Roman"/>
          <w:color w:val="000000"/>
          <w:sz w:val="22"/>
          <w:szCs w:val="22"/>
          <w:lang w:val="en-CA"/>
        </w:rPr>
        <w:t xml:space="preserve"> Fall Intake Cohort B 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>Rep</w:t>
      </w:r>
    </w:p>
    <w:p w14:paraId="4CF8430C" w14:textId="1B61F78B" w:rsidR="00EA7163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>4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Winter Intake Cohort A Rep</w:t>
      </w:r>
    </w:p>
    <w:p w14:paraId="6B30EF56" w14:textId="0F67BCD6" w:rsidR="00EA7163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>4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Winter Intake Cohort B Rep</w:t>
      </w:r>
    </w:p>
    <w:p w14:paraId="4F5A9720" w14:textId="486C10E2" w:rsidR="00EA7163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 xml:space="preserve">4 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>Summer Intake Cohort A Rep</w:t>
      </w:r>
    </w:p>
    <w:p w14:paraId="61647B38" w14:textId="7EFBFA38" w:rsidR="00EA7163" w:rsidRPr="00420E4D" w:rsidRDefault="00EA7163" w:rsidP="00EA7163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Times New Roman" w:hAnsi="Times New Roman"/>
          <w:color w:val="000000"/>
          <w:sz w:val="22"/>
          <w:szCs w:val="22"/>
          <w:lang w:val="en-CA"/>
        </w:rPr>
      </w:pP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Year </w:t>
      </w:r>
      <w:r w:rsidR="0078451D">
        <w:rPr>
          <w:rFonts w:ascii="Times New Roman" w:hAnsi="Times New Roman"/>
          <w:color w:val="000000"/>
          <w:sz w:val="22"/>
          <w:szCs w:val="22"/>
          <w:lang w:val="en-CA"/>
        </w:rPr>
        <w:t>4</w:t>
      </w:r>
      <w:r>
        <w:rPr>
          <w:rFonts w:ascii="Times New Roman" w:hAnsi="Times New Roman"/>
          <w:color w:val="000000"/>
          <w:sz w:val="22"/>
          <w:szCs w:val="22"/>
          <w:lang w:val="en-CA"/>
        </w:rPr>
        <w:t xml:space="preserve"> Summer Intake Cohort B Rep</w:t>
      </w:r>
    </w:p>
    <w:p w14:paraId="4FA1137B" w14:textId="77777777" w:rsidR="00EA7163" w:rsidRPr="00420E4D" w:rsidRDefault="00EA7163" w:rsidP="00EA7163">
      <w:pPr>
        <w:shd w:val="clear" w:color="auto" w:fill="FFFFFF"/>
        <w:spacing w:before="100" w:beforeAutospacing="1" w:after="100" w:afterAutospacing="1"/>
        <w:ind w:left="360"/>
        <w:rPr>
          <w:rFonts w:ascii="Times New Roman" w:hAnsi="Times New Roman"/>
          <w:color w:val="000000"/>
          <w:sz w:val="22"/>
          <w:szCs w:val="22"/>
          <w:lang w:val="en-CA"/>
        </w:rPr>
      </w:pPr>
    </w:p>
    <w:p w14:paraId="28EA23EF" w14:textId="77777777" w:rsidR="000E38B2" w:rsidRDefault="000E38B2" w:rsidP="00101132">
      <w:pPr>
        <w:rPr>
          <w:rFonts w:ascii="Times New Roman" w:hAnsi="Times New Roman"/>
          <w:color w:val="FF0000"/>
          <w:sz w:val="22"/>
          <w:szCs w:val="22"/>
        </w:rPr>
      </w:pPr>
    </w:p>
    <w:p w14:paraId="1D9B50B7" w14:textId="77777777" w:rsidR="002558B4" w:rsidRPr="00420E4D" w:rsidRDefault="002558B4" w:rsidP="00101132">
      <w:pPr>
        <w:rPr>
          <w:rFonts w:ascii="Times New Roman" w:hAnsi="Times New Roman"/>
          <w:color w:val="FF0000"/>
          <w:sz w:val="22"/>
          <w:szCs w:val="22"/>
        </w:rPr>
        <w:sectPr w:rsidR="002558B4" w:rsidRPr="00420E4D" w:rsidSect="00B44A6A">
          <w:type w:val="continuous"/>
          <w:pgSz w:w="12240" w:h="15840" w:code="1"/>
          <w:pgMar w:top="1418" w:right="1418" w:bottom="1418" w:left="1418" w:header="1008" w:footer="1008" w:gutter="0"/>
          <w:cols w:num="2" w:space="720"/>
          <w:titlePg/>
          <w:docGrid w:linePitch="360"/>
        </w:sectPr>
      </w:pPr>
    </w:p>
    <w:p w14:paraId="6CB90D75" w14:textId="77777777" w:rsidR="00EA7163" w:rsidRDefault="00EA7163" w:rsidP="00E11DF3">
      <w:pPr>
        <w:rPr>
          <w:rFonts w:ascii="Times New Roman" w:hAnsi="Times New Roman"/>
          <w:color w:val="FF0000"/>
          <w:sz w:val="22"/>
          <w:szCs w:val="22"/>
        </w:rPr>
      </w:pPr>
    </w:p>
    <w:p w14:paraId="2ACFB670" w14:textId="3B37F4D9" w:rsidR="00101132" w:rsidRPr="00420E4D" w:rsidRDefault="00E939AE" w:rsidP="00E11DF3">
      <w:pPr>
        <w:rPr>
          <w:rFonts w:ascii="Times New Roman" w:hAnsi="Times New Roman"/>
          <w:sz w:val="22"/>
          <w:szCs w:val="22"/>
        </w:rPr>
      </w:pPr>
      <w:r w:rsidRPr="00420E4D">
        <w:rPr>
          <w:rFonts w:ascii="Times New Roman" w:hAnsi="Times New Roman"/>
          <w:color w:val="FF0000"/>
          <w:sz w:val="22"/>
          <w:szCs w:val="22"/>
        </w:rPr>
        <w:t>*</w:t>
      </w:r>
      <w:r w:rsidR="00101132" w:rsidRPr="00420E4D">
        <w:rPr>
          <w:rFonts w:ascii="Times New Roman" w:hAnsi="Times New Roman"/>
          <w:sz w:val="22"/>
          <w:szCs w:val="22"/>
        </w:rPr>
        <w:t xml:space="preserve"> D</w:t>
      </w:r>
      <w:r w:rsidR="00126740" w:rsidRPr="00420E4D">
        <w:rPr>
          <w:rFonts w:ascii="Times New Roman" w:hAnsi="Times New Roman"/>
          <w:sz w:val="22"/>
          <w:szCs w:val="22"/>
        </w:rPr>
        <w:t>enotes position</w:t>
      </w:r>
      <w:r w:rsidR="00101132" w:rsidRPr="00420E4D">
        <w:rPr>
          <w:rFonts w:ascii="Times New Roman" w:hAnsi="Times New Roman"/>
          <w:sz w:val="22"/>
          <w:szCs w:val="22"/>
        </w:rPr>
        <w:t>s</w:t>
      </w:r>
      <w:r w:rsidR="00126740" w:rsidRPr="00420E4D">
        <w:rPr>
          <w:rFonts w:ascii="Times New Roman" w:hAnsi="Times New Roman"/>
          <w:sz w:val="22"/>
          <w:szCs w:val="22"/>
        </w:rPr>
        <w:t xml:space="preserve"> for which candidates</w:t>
      </w:r>
      <w:r w:rsidRPr="00420E4D">
        <w:rPr>
          <w:rFonts w:ascii="Times New Roman" w:hAnsi="Times New Roman"/>
          <w:sz w:val="22"/>
          <w:szCs w:val="22"/>
        </w:rPr>
        <w:t xml:space="preserve"> must </w:t>
      </w:r>
      <w:r w:rsidR="00126740" w:rsidRPr="00420E4D">
        <w:rPr>
          <w:rFonts w:ascii="Times New Roman" w:hAnsi="Times New Roman"/>
          <w:sz w:val="22"/>
          <w:szCs w:val="22"/>
        </w:rPr>
        <w:t xml:space="preserve">identify as a member of the representative community </w:t>
      </w:r>
    </w:p>
    <w:p w14:paraId="1A8A568C" w14:textId="7CBE2B89" w:rsidR="00101132" w:rsidRPr="00420E4D" w:rsidRDefault="00101132" w:rsidP="00101132">
      <w:pPr>
        <w:ind w:left="720" w:hanging="720"/>
        <w:jc w:val="both"/>
        <w:rPr>
          <w:rFonts w:ascii="Times New Roman" w:hAnsi="Times New Roman"/>
          <w:sz w:val="22"/>
          <w:szCs w:val="22"/>
        </w:rPr>
      </w:pPr>
      <w:r w:rsidRPr="00420E4D">
        <w:rPr>
          <w:rFonts w:ascii="Times New Roman" w:hAnsi="Times New Roman"/>
          <w:color w:val="FF0000"/>
          <w:sz w:val="22"/>
          <w:szCs w:val="22"/>
        </w:rPr>
        <w:t>†</w:t>
      </w:r>
      <w:r w:rsidRPr="00420E4D">
        <w:rPr>
          <w:rFonts w:ascii="Times New Roman" w:hAnsi="Times New Roman"/>
          <w:sz w:val="22"/>
          <w:szCs w:val="22"/>
        </w:rPr>
        <w:t xml:space="preserve"> Denotes positions for which 3/10 signatures collected must be from members of the current NSA council</w:t>
      </w:r>
    </w:p>
    <w:p w14:paraId="27B8D997" w14:textId="77777777" w:rsidR="006C35E1" w:rsidRPr="00420E4D" w:rsidRDefault="006C35E1" w:rsidP="00566587">
      <w:pPr>
        <w:rPr>
          <w:rFonts w:ascii="Times New Roman" w:hAnsi="Times New Roman"/>
          <w:sz w:val="22"/>
          <w:szCs w:val="22"/>
        </w:rPr>
      </w:pPr>
    </w:p>
    <w:p w14:paraId="69867F7F" w14:textId="3F151AFB" w:rsidR="00AA46B9" w:rsidRPr="00420E4D" w:rsidRDefault="009F36EB" w:rsidP="00566587">
      <w:pPr>
        <w:rPr>
          <w:rFonts w:ascii="Times New Roman" w:hAnsi="Times New Roman"/>
          <w:sz w:val="22"/>
          <w:szCs w:val="22"/>
        </w:rPr>
      </w:pPr>
      <w:r w:rsidRPr="00420E4D">
        <w:rPr>
          <w:rFonts w:ascii="Times New Roman" w:hAnsi="Times New Roman"/>
          <w:sz w:val="22"/>
          <w:szCs w:val="22"/>
        </w:rPr>
        <w:t xml:space="preserve">If you </w:t>
      </w:r>
      <w:r w:rsidR="00CE46B5" w:rsidRPr="00420E4D">
        <w:rPr>
          <w:rFonts w:ascii="Times New Roman" w:hAnsi="Times New Roman"/>
          <w:sz w:val="22"/>
          <w:szCs w:val="22"/>
        </w:rPr>
        <w:t>are</w:t>
      </w:r>
      <w:r w:rsidRPr="00420E4D">
        <w:rPr>
          <w:rFonts w:ascii="Times New Roman" w:hAnsi="Times New Roman"/>
          <w:sz w:val="22"/>
          <w:szCs w:val="22"/>
        </w:rPr>
        <w:t xml:space="preserve"> interested in joining the </w:t>
      </w:r>
      <w:r w:rsidR="00C30741" w:rsidRPr="00420E4D">
        <w:rPr>
          <w:rFonts w:ascii="Times New Roman" w:hAnsi="Times New Roman"/>
          <w:sz w:val="22"/>
          <w:szCs w:val="22"/>
        </w:rPr>
        <w:t>2024-2025</w:t>
      </w:r>
      <w:r w:rsidR="00CE46B5" w:rsidRPr="00420E4D">
        <w:rPr>
          <w:rFonts w:ascii="Times New Roman" w:hAnsi="Times New Roman"/>
          <w:sz w:val="22"/>
          <w:szCs w:val="22"/>
        </w:rPr>
        <w:t xml:space="preserve"> NSA</w:t>
      </w:r>
      <w:r w:rsidRPr="00420E4D">
        <w:rPr>
          <w:rFonts w:ascii="Times New Roman" w:hAnsi="Times New Roman"/>
          <w:sz w:val="22"/>
          <w:szCs w:val="22"/>
        </w:rPr>
        <w:t xml:space="preserve"> Council</w:t>
      </w:r>
      <w:r w:rsidR="00957D6F" w:rsidRPr="00420E4D">
        <w:rPr>
          <w:rFonts w:ascii="Times New Roman" w:hAnsi="Times New Roman"/>
          <w:sz w:val="22"/>
          <w:szCs w:val="22"/>
        </w:rPr>
        <w:t>,</w:t>
      </w:r>
      <w:r w:rsidRPr="00420E4D">
        <w:rPr>
          <w:rFonts w:ascii="Times New Roman" w:hAnsi="Times New Roman"/>
          <w:sz w:val="22"/>
          <w:szCs w:val="22"/>
        </w:rPr>
        <w:t xml:space="preserve"> please fill out the information below </w:t>
      </w:r>
      <w:r w:rsidR="00E939AE" w:rsidRPr="00420E4D">
        <w:rPr>
          <w:rFonts w:ascii="Times New Roman" w:hAnsi="Times New Roman"/>
          <w:sz w:val="22"/>
          <w:szCs w:val="22"/>
        </w:rPr>
        <w:t xml:space="preserve">and email the nomination form to </w:t>
      </w:r>
      <w:r w:rsidR="00C30741" w:rsidRPr="00420E4D">
        <w:rPr>
          <w:rFonts w:ascii="Times New Roman" w:hAnsi="Times New Roman"/>
          <w:sz w:val="22"/>
          <w:szCs w:val="22"/>
        </w:rPr>
        <w:t>Arij</w:t>
      </w:r>
      <w:r w:rsidR="00E939AE" w:rsidRPr="00420E4D">
        <w:rPr>
          <w:rFonts w:ascii="Times New Roman" w:hAnsi="Times New Roman"/>
          <w:sz w:val="22"/>
          <w:szCs w:val="22"/>
        </w:rPr>
        <w:t xml:space="preserve"> a</w:t>
      </w:r>
      <w:r w:rsidR="007B439D" w:rsidRPr="00420E4D">
        <w:rPr>
          <w:rFonts w:ascii="Times New Roman" w:hAnsi="Times New Roman"/>
          <w:sz w:val="22"/>
          <w:szCs w:val="22"/>
        </w:rPr>
        <w:t>t alkhafaa@myumanitoba.ca</w:t>
      </w:r>
      <w:r w:rsidR="00E939AE" w:rsidRPr="00420E4D">
        <w:rPr>
          <w:rFonts w:ascii="Times New Roman" w:hAnsi="Times New Roman"/>
          <w:sz w:val="22"/>
          <w:szCs w:val="22"/>
        </w:rPr>
        <w:t xml:space="preserve"> </w:t>
      </w:r>
      <w:r w:rsidR="00957D6F" w:rsidRPr="00420E4D">
        <w:rPr>
          <w:rFonts w:ascii="Times New Roman" w:hAnsi="Times New Roman"/>
          <w:sz w:val="22"/>
          <w:szCs w:val="22"/>
        </w:rPr>
        <w:t>with the subject “</w:t>
      </w:r>
      <w:r w:rsidR="00101132" w:rsidRPr="00420E4D">
        <w:rPr>
          <w:rFonts w:ascii="Times New Roman" w:hAnsi="Times New Roman"/>
          <w:sz w:val="22"/>
          <w:szCs w:val="22"/>
        </w:rPr>
        <w:t xml:space="preserve">Nomination </w:t>
      </w:r>
      <w:r w:rsidR="007B439D" w:rsidRPr="00420E4D">
        <w:rPr>
          <w:rFonts w:ascii="Times New Roman" w:hAnsi="Times New Roman"/>
          <w:sz w:val="22"/>
          <w:szCs w:val="22"/>
        </w:rPr>
        <w:t>–</w:t>
      </w:r>
      <w:r w:rsidR="00101132" w:rsidRPr="00420E4D">
        <w:rPr>
          <w:rFonts w:ascii="Times New Roman" w:hAnsi="Times New Roman"/>
          <w:sz w:val="22"/>
          <w:szCs w:val="22"/>
        </w:rPr>
        <w:t xml:space="preserve"> </w:t>
      </w:r>
      <w:r w:rsidR="00957D6F" w:rsidRPr="00420E4D">
        <w:rPr>
          <w:rFonts w:ascii="Times New Roman" w:hAnsi="Times New Roman"/>
          <w:sz w:val="22"/>
          <w:szCs w:val="22"/>
        </w:rPr>
        <w:t>NSA</w:t>
      </w:r>
      <w:r w:rsidR="007B439D" w:rsidRPr="00420E4D">
        <w:rPr>
          <w:rFonts w:ascii="Times New Roman" w:hAnsi="Times New Roman"/>
          <w:sz w:val="22"/>
          <w:szCs w:val="22"/>
        </w:rPr>
        <w:t xml:space="preserve"> </w:t>
      </w:r>
      <w:r w:rsidR="00101132" w:rsidRPr="00420E4D">
        <w:rPr>
          <w:rFonts w:ascii="Times New Roman" w:hAnsi="Times New Roman"/>
          <w:sz w:val="22"/>
          <w:szCs w:val="22"/>
        </w:rPr>
        <w:t>E</w:t>
      </w:r>
      <w:r w:rsidR="00957D6F" w:rsidRPr="00420E4D">
        <w:rPr>
          <w:rFonts w:ascii="Times New Roman" w:hAnsi="Times New Roman"/>
          <w:sz w:val="22"/>
          <w:szCs w:val="22"/>
        </w:rPr>
        <w:t xml:space="preserve">lection” </w:t>
      </w:r>
      <w:r w:rsidR="007B6541" w:rsidRPr="00420E4D">
        <w:rPr>
          <w:rFonts w:ascii="Times New Roman" w:hAnsi="Times New Roman"/>
          <w:sz w:val="22"/>
          <w:szCs w:val="22"/>
        </w:rPr>
        <w:t>by</w:t>
      </w:r>
      <w:r w:rsidR="00126740" w:rsidRPr="00420E4D">
        <w:rPr>
          <w:rFonts w:ascii="Times New Roman" w:hAnsi="Times New Roman"/>
          <w:sz w:val="22"/>
          <w:szCs w:val="22"/>
        </w:rPr>
        <w:t xml:space="preserve"> </w:t>
      </w:r>
      <w:r w:rsidR="007B439D" w:rsidRPr="00420E4D">
        <w:rPr>
          <w:rFonts w:ascii="Times New Roman" w:hAnsi="Times New Roman"/>
          <w:sz w:val="22"/>
          <w:szCs w:val="22"/>
        </w:rPr>
        <w:t>Saturday, March 17</w:t>
      </w:r>
      <w:r w:rsidR="00126740" w:rsidRPr="00420E4D">
        <w:rPr>
          <w:rFonts w:ascii="Times New Roman" w:hAnsi="Times New Roman"/>
          <w:sz w:val="22"/>
          <w:szCs w:val="22"/>
        </w:rPr>
        <w:t xml:space="preserve"> at </w:t>
      </w:r>
      <w:r w:rsidR="007B439D" w:rsidRPr="00420E4D">
        <w:rPr>
          <w:rFonts w:ascii="Times New Roman" w:hAnsi="Times New Roman"/>
          <w:sz w:val="22"/>
          <w:szCs w:val="22"/>
        </w:rPr>
        <w:t>11:59pm</w:t>
      </w:r>
      <w:r w:rsidRPr="00420E4D">
        <w:rPr>
          <w:rFonts w:ascii="Times New Roman" w:hAnsi="Times New Roman"/>
          <w:sz w:val="22"/>
          <w:szCs w:val="22"/>
        </w:rPr>
        <w:t xml:space="preserve">. </w:t>
      </w:r>
    </w:p>
    <w:p w14:paraId="545A4891" w14:textId="092B3CA4" w:rsidR="0016090A" w:rsidRPr="00D365FC" w:rsidRDefault="00E939AE" w:rsidP="00D365FC">
      <w:pPr>
        <w:spacing w:before="120" w:after="120"/>
        <w:rPr>
          <w:rFonts w:ascii="Times New Roman" w:hAnsi="Times New Roman"/>
          <w:b/>
          <w:sz w:val="22"/>
          <w:szCs w:val="22"/>
        </w:rPr>
      </w:pPr>
      <w:r w:rsidRPr="00420E4D">
        <w:rPr>
          <w:rFonts w:ascii="Times New Roman" w:hAnsi="Times New Roman"/>
          <w:sz w:val="22"/>
          <w:szCs w:val="22"/>
        </w:rPr>
        <w:t xml:space="preserve">Please email </w:t>
      </w:r>
      <w:r w:rsidR="007B439D" w:rsidRPr="00420E4D">
        <w:rPr>
          <w:rFonts w:ascii="Times New Roman" w:hAnsi="Times New Roman"/>
          <w:sz w:val="22"/>
          <w:szCs w:val="22"/>
        </w:rPr>
        <w:t>Arij</w:t>
      </w:r>
      <w:r w:rsidRPr="00420E4D">
        <w:rPr>
          <w:rFonts w:ascii="Times New Roman" w:hAnsi="Times New Roman"/>
          <w:sz w:val="22"/>
          <w:szCs w:val="22"/>
        </w:rPr>
        <w:t xml:space="preserve"> if you have any questions!</w:t>
      </w:r>
    </w:p>
    <w:p w14:paraId="268C2525" w14:textId="70E32047" w:rsidR="00C93173" w:rsidRDefault="00C93173" w:rsidP="005D1C91">
      <w:pPr>
        <w:spacing w:before="120" w:after="120"/>
        <w:jc w:val="center"/>
        <w:rPr>
          <w:rFonts w:ascii="Times New Roman" w:hAnsi="Times New Roman"/>
          <w:b/>
          <w:sz w:val="32"/>
          <w:szCs w:val="24"/>
        </w:rPr>
      </w:pPr>
      <w:r w:rsidRPr="003B0529">
        <w:rPr>
          <w:rFonts w:ascii="Times New Roman" w:hAnsi="Times New Roman"/>
          <w:b/>
          <w:sz w:val="32"/>
          <w:szCs w:val="24"/>
        </w:rPr>
        <w:lastRenderedPageBreak/>
        <w:t>Nomination Form</w:t>
      </w:r>
    </w:p>
    <w:p w14:paraId="31EF6E6C" w14:textId="49B8E480" w:rsidR="0016090A" w:rsidRPr="0016090A" w:rsidRDefault="0016090A" w:rsidP="0016090A">
      <w:pPr>
        <w:spacing w:before="120" w:after="120"/>
        <w:rPr>
          <w:rFonts w:ascii="Times New Roman" w:hAnsi="Times New Roman"/>
          <w:sz w:val="22"/>
          <w:szCs w:val="22"/>
        </w:rPr>
      </w:pPr>
      <w:r w:rsidRPr="00420E4D">
        <w:rPr>
          <w:rFonts w:ascii="Times New Roman" w:hAnsi="Times New Roman"/>
          <w:sz w:val="22"/>
          <w:szCs w:val="22"/>
        </w:rPr>
        <w:t xml:space="preserve">This form will act as a nomination form for those who wish to nominate themselves or another student for a position in the Nursing Students’ Association Council for the </w:t>
      </w:r>
      <w:bookmarkStart w:id="0" w:name="_Toc67755735"/>
      <w:bookmarkStart w:id="1" w:name="_Toc77392607"/>
      <w:r w:rsidRPr="00420E4D">
        <w:rPr>
          <w:rFonts w:ascii="Times New Roman" w:hAnsi="Times New Roman"/>
          <w:sz w:val="22"/>
          <w:szCs w:val="22"/>
        </w:rPr>
        <w:t xml:space="preserve">2024-2025 year. </w:t>
      </w:r>
      <w:bookmarkEnd w:id="0"/>
      <w:bookmarkEnd w:id="1"/>
    </w:p>
    <w:p w14:paraId="3BA39737" w14:textId="2D311FA1" w:rsidR="00014B26" w:rsidRDefault="00C93173" w:rsidP="002C5AE9">
      <w:pPr>
        <w:spacing w:line="360" w:lineRule="auto"/>
        <w:rPr>
          <w:rFonts w:ascii="Times New Roman" w:hAnsi="Times New Roman"/>
          <w:sz w:val="22"/>
          <w:szCs w:val="24"/>
        </w:rPr>
      </w:pPr>
      <w:r w:rsidRPr="003B3EF5">
        <w:rPr>
          <w:rFonts w:ascii="Times New Roman" w:hAnsi="Times New Roman"/>
          <w:sz w:val="22"/>
          <w:szCs w:val="24"/>
        </w:rPr>
        <w:t>The following ten signatures and contact information from the student body are nominations for the following stud</w:t>
      </w:r>
      <w:r w:rsidR="008D57CE">
        <w:rPr>
          <w:rFonts w:ascii="Times New Roman" w:hAnsi="Times New Roman"/>
          <w:sz w:val="22"/>
          <w:szCs w:val="24"/>
        </w:rPr>
        <w:t>ent, _________________________</w:t>
      </w:r>
      <w:r w:rsidRPr="003B3EF5">
        <w:rPr>
          <w:rFonts w:ascii="Times New Roman" w:hAnsi="Times New Roman"/>
          <w:sz w:val="22"/>
          <w:szCs w:val="24"/>
        </w:rPr>
        <w:t>__, for the positio</w:t>
      </w:r>
      <w:r w:rsidR="008D57CE">
        <w:rPr>
          <w:rFonts w:ascii="Times New Roman" w:hAnsi="Times New Roman"/>
          <w:sz w:val="22"/>
          <w:szCs w:val="24"/>
        </w:rPr>
        <w:t>n of ________________________</w:t>
      </w:r>
      <w:r w:rsidRPr="003B3EF5">
        <w:rPr>
          <w:rFonts w:ascii="Times New Roman" w:hAnsi="Times New Roman"/>
          <w:sz w:val="22"/>
          <w:szCs w:val="24"/>
        </w:rPr>
        <w:t>__ in the Nursing St</w:t>
      </w:r>
      <w:r w:rsidR="002B7062">
        <w:rPr>
          <w:rFonts w:ascii="Times New Roman" w:hAnsi="Times New Roman"/>
          <w:sz w:val="22"/>
          <w:szCs w:val="24"/>
        </w:rPr>
        <w:t xml:space="preserve">udents’ Association for the </w:t>
      </w:r>
      <w:r w:rsidR="007B6541">
        <w:rPr>
          <w:rFonts w:ascii="Times New Roman" w:hAnsi="Times New Roman"/>
          <w:sz w:val="22"/>
          <w:szCs w:val="24"/>
        </w:rPr>
        <w:t>20</w:t>
      </w:r>
      <w:r w:rsidR="00E939AE">
        <w:rPr>
          <w:rFonts w:ascii="Times New Roman" w:hAnsi="Times New Roman"/>
          <w:sz w:val="22"/>
          <w:szCs w:val="24"/>
        </w:rPr>
        <w:t>2</w:t>
      </w:r>
      <w:r w:rsidR="005D1C91">
        <w:rPr>
          <w:rFonts w:ascii="Times New Roman" w:hAnsi="Times New Roman"/>
          <w:sz w:val="22"/>
          <w:szCs w:val="24"/>
        </w:rPr>
        <w:t>4-2025</w:t>
      </w:r>
      <w:r w:rsidRPr="003B3EF5">
        <w:rPr>
          <w:rFonts w:ascii="Times New Roman" w:hAnsi="Times New Roman"/>
          <w:sz w:val="22"/>
          <w:szCs w:val="24"/>
        </w:rPr>
        <w:t xml:space="preserve"> year.</w:t>
      </w:r>
    </w:p>
    <w:p w14:paraId="333F1A6B" w14:textId="77777777" w:rsidR="002C5AE9" w:rsidRDefault="002C5AE9" w:rsidP="002C5AE9">
      <w:pPr>
        <w:spacing w:line="360" w:lineRule="auto"/>
        <w:rPr>
          <w:rFonts w:ascii="Times New Roman" w:hAnsi="Times New Roman"/>
          <w:sz w:val="22"/>
          <w:szCs w:val="24"/>
        </w:rPr>
      </w:pPr>
    </w:p>
    <w:p w14:paraId="428A8BE1" w14:textId="59AB6C53" w:rsidR="009E368E" w:rsidRDefault="009E368E" w:rsidP="002C5AE9">
      <w:pPr>
        <w:spacing w:line="360" w:lineRule="auto"/>
        <w:rPr>
          <w:rFonts w:ascii="Times New Roman" w:hAnsi="Times New Roman"/>
          <w:sz w:val="22"/>
          <w:szCs w:val="24"/>
        </w:rPr>
      </w:pPr>
      <w:r w:rsidRPr="003B3EF5">
        <w:rPr>
          <w:rFonts w:ascii="Times New Roman" w:hAnsi="Times New Roman"/>
          <w:sz w:val="22"/>
          <w:szCs w:val="24"/>
        </w:rPr>
        <w:t>Full Name: ______</w:t>
      </w:r>
      <w:r w:rsidR="00014B26">
        <w:rPr>
          <w:rFonts w:ascii="Times New Roman" w:hAnsi="Times New Roman"/>
          <w:sz w:val="22"/>
          <w:szCs w:val="24"/>
        </w:rPr>
        <w:t>__________</w:t>
      </w:r>
      <w:r w:rsidRPr="003B3EF5">
        <w:rPr>
          <w:rFonts w:ascii="Times New Roman" w:hAnsi="Times New Roman"/>
          <w:sz w:val="22"/>
          <w:szCs w:val="24"/>
        </w:rPr>
        <w:t>_____________________________________________</w:t>
      </w:r>
      <w:r>
        <w:rPr>
          <w:rFonts w:ascii="Times New Roman" w:hAnsi="Times New Roman"/>
          <w:sz w:val="22"/>
          <w:szCs w:val="24"/>
        </w:rPr>
        <w:t>_____</w:t>
      </w:r>
      <w:r w:rsidRPr="003B3EF5">
        <w:rPr>
          <w:rFonts w:ascii="Times New Roman" w:hAnsi="Times New Roman"/>
          <w:sz w:val="22"/>
          <w:szCs w:val="24"/>
        </w:rPr>
        <w:t>_________</w:t>
      </w:r>
      <w:r w:rsidRPr="003B3EF5">
        <w:rPr>
          <w:rFonts w:ascii="Times New Roman" w:hAnsi="Times New Roman"/>
          <w:sz w:val="22"/>
          <w:szCs w:val="24"/>
          <w:u w:val="single"/>
        </w:rPr>
        <w:t xml:space="preserve">                                  </w:t>
      </w:r>
      <w:r>
        <w:rPr>
          <w:rFonts w:ascii="Times New Roman" w:hAnsi="Times New Roman"/>
          <w:sz w:val="22"/>
          <w:szCs w:val="24"/>
          <w:u w:val="single"/>
        </w:rPr>
        <w:t xml:space="preserve">                          </w:t>
      </w:r>
      <w:r w:rsidRPr="003B3EF5">
        <w:rPr>
          <w:rFonts w:ascii="Times New Roman" w:hAnsi="Times New Roman"/>
          <w:sz w:val="22"/>
          <w:szCs w:val="24"/>
        </w:rPr>
        <w:t>U</w:t>
      </w:r>
      <w:r w:rsidR="009C120F">
        <w:rPr>
          <w:rFonts w:ascii="Times New Roman" w:hAnsi="Times New Roman"/>
          <w:sz w:val="22"/>
          <w:szCs w:val="24"/>
        </w:rPr>
        <w:t xml:space="preserve"> </w:t>
      </w:r>
      <w:r w:rsidRPr="003B3EF5">
        <w:rPr>
          <w:rFonts w:ascii="Times New Roman" w:hAnsi="Times New Roman"/>
          <w:sz w:val="22"/>
          <w:szCs w:val="24"/>
        </w:rPr>
        <w:t>of</w:t>
      </w:r>
      <w:r w:rsidR="009C120F">
        <w:rPr>
          <w:rFonts w:ascii="Times New Roman" w:hAnsi="Times New Roman"/>
          <w:sz w:val="22"/>
          <w:szCs w:val="24"/>
        </w:rPr>
        <w:t xml:space="preserve"> </w:t>
      </w:r>
      <w:r w:rsidRPr="003B3EF5">
        <w:rPr>
          <w:rFonts w:ascii="Times New Roman" w:hAnsi="Times New Roman"/>
          <w:sz w:val="22"/>
          <w:szCs w:val="24"/>
        </w:rPr>
        <w:t>M Email Address: ___________________________</w:t>
      </w:r>
      <w:r w:rsidR="00014B26">
        <w:rPr>
          <w:rFonts w:ascii="Times New Roman" w:hAnsi="Times New Roman"/>
          <w:sz w:val="22"/>
          <w:szCs w:val="24"/>
        </w:rPr>
        <w:t>__________</w:t>
      </w:r>
      <w:r w:rsidRPr="003B3EF5">
        <w:rPr>
          <w:rFonts w:ascii="Times New Roman" w:hAnsi="Times New Roman"/>
          <w:sz w:val="22"/>
          <w:szCs w:val="24"/>
        </w:rPr>
        <w:t>____________________</w:t>
      </w:r>
      <w:r>
        <w:rPr>
          <w:rFonts w:ascii="Times New Roman" w:hAnsi="Times New Roman"/>
          <w:sz w:val="22"/>
          <w:szCs w:val="24"/>
        </w:rPr>
        <w:t>_____</w:t>
      </w:r>
      <w:r w:rsidRPr="003B3EF5">
        <w:rPr>
          <w:rFonts w:ascii="Times New Roman" w:hAnsi="Times New Roman"/>
          <w:sz w:val="22"/>
          <w:szCs w:val="24"/>
        </w:rPr>
        <w:t>___</w:t>
      </w:r>
      <w:r>
        <w:rPr>
          <w:rFonts w:ascii="Times New Roman" w:hAnsi="Times New Roman"/>
          <w:sz w:val="22"/>
          <w:szCs w:val="24"/>
        </w:rPr>
        <w:t>_</w:t>
      </w:r>
    </w:p>
    <w:p w14:paraId="55E02CB7" w14:textId="46732B87" w:rsidR="003B0529" w:rsidRDefault="009E368E" w:rsidP="002C5AE9">
      <w:pPr>
        <w:spacing w:line="360" w:lineRule="auto"/>
        <w:rPr>
          <w:rFonts w:ascii="Times New Roman" w:hAnsi="Times New Roman"/>
          <w:sz w:val="22"/>
          <w:szCs w:val="24"/>
          <w:u w:val="single"/>
        </w:rPr>
      </w:pPr>
      <w:r w:rsidRPr="003B3EF5">
        <w:rPr>
          <w:rFonts w:ascii="Times New Roman" w:hAnsi="Times New Roman"/>
          <w:sz w:val="22"/>
          <w:szCs w:val="24"/>
        </w:rPr>
        <w:t>Year</w:t>
      </w:r>
      <w:r w:rsidR="00550893">
        <w:rPr>
          <w:rFonts w:ascii="Times New Roman" w:hAnsi="Times New Roman"/>
          <w:sz w:val="22"/>
          <w:szCs w:val="24"/>
        </w:rPr>
        <w:t xml:space="preserve"> and Term</w:t>
      </w:r>
      <w:r w:rsidRPr="003B3EF5">
        <w:rPr>
          <w:rFonts w:ascii="Times New Roman" w:hAnsi="Times New Roman"/>
          <w:sz w:val="22"/>
          <w:szCs w:val="24"/>
        </w:rPr>
        <w:t xml:space="preserve"> (in College of Nursing):</w:t>
      </w:r>
      <w:r w:rsidR="009C120F" w:rsidRPr="009C120F">
        <w:rPr>
          <w:rFonts w:ascii="Times New Roman" w:hAnsi="Times New Roman"/>
          <w:sz w:val="22"/>
          <w:szCs w:val="24"/>
        </w:rPr>
        <w:t xml:space="preserve"> __________________________</w:t>
      </w:r>
      <w:r w:rsidRPr="003B3EF5">
        <w:rPr>
          <w:rFonts w:ascii="Times New Roman" w:hAnsi="Times New Roman"/>
          <w:sz w:val="22"/>
          <w:szCs w:val="24"/>
        </w:rPr>
        <w:tab/>
      </w:r>
      <w:r>
        <w:rPr>
          <w:rFonts w:ascii="Times New Roman" w:hAnsi="Times New Roman"/>
          <w:sz w:val="22"/>
          <w:szCs w:val="24"/>
        </w:rPr>
        <w:t xml:space="preserve">  </w:t>
      </w:r>
      <w:r w:rsidR="009C120F">
        <w:rPr>
          <w:rFonts w:ascii="Times New Roman" w:hAnsi="Times New Roman"/>
          <w:sz w:val="22"/>
          <w:szCs w:val="24"/>
        </w:rPr>
        <w:t xml:space="preserve"> </w:t>
      </w:r>
      <w:r>
        <w:rPr>
          <w:rFonts w:ascii="Times New Roman" w:hAnsi="Times New Roman"/>
          <w:sz w:val="22"/>
          <w:szCs w:val="24"/>
        </w:rPr>
        <w:t xml:space="preserve"> </w:t>
      </w:r>
      <w:r w:rsidR="00014B26">
        <w:rPr>
          <w:rFonts w:ascii="Times New Roman" w:hAnsi="Times New Roman"/>
          <w:sz w:val="22"/>
          <w:szCs w:val="24"/>
        </w:rPr>
        <w:t xml:space="preserve"> </w:t>
      </w:r>
      <w:r>
        <w:rPr>
          <w:rFonts w:ascii="Times New Roman" w:hAnsi="Times New Roman"/>
          <w:sz w:val="22"/>
          <w:szCs w:val="24"/>
        </w:rPr>
        <w:t xml:space="preserve">  </w:t>
      </w:r>
      <w:r w:rsidRPr="003B3EF5">
        <w:rPr>
          <w:rFonts w:ascii="Times New Roman" w:hAnsi="Times New Roman"/>
          <w:sz w:val="22"/>
          <w:szCs w:val="24"/>
        </w:rPr>
        <w:t>Cohort: __</w:t>
      </w:r>
      <w:r>
        <w:rPr>
          <w:rFonts w:ascii="Times New Roman" w:hAnsi="Times New Roman"/>
          <w:sz w:val="22"/>
          <w:szCs w:val="24"/>
        </w:rPr>
        <w:t>___</w:t>
      </w:r>
      <w:r w:rsidR="00014B26">
        <w:rPr>
          <w:rFonts w:ascii="Times New Roman" w:hAnsi="Times New Roman"/>
          <w:sz w:val="22"/>
          <w:szCs w:val="24"/>
        </w:rPr>
        <w:t>___</w:t>
      </w:r>
      <w:r>
        <w:rPr>
          <w:rFonts w:ascii="Times New Roman" w:hAnsi="Times New Roman"/>
          <w:sz w:val="22"/>
          <w:szCs w:val="24"/>
        </w:rPr>
        <w:t>____</w:t>
      </w:r>
      <w:r w:rsidRPr="003B3EF5">
        <w:rPr>
          <w:rFonts w:ascii="Times New Roman" w:hAnsi="Times New Roman"/>
          <w:sz w:val="22"/>
          <w:szCs w:val="24"/>
        </w:rPr>
        <w:t>____</w:t>
      </w:r>
      <w:r w:rsidRPr="003B3EF5">
        <w:rPr>
          <w:rFonts w:ascii="Times New Roman" w:hAnsi="Times New Roman"/>
          <w:sz w:val="22"/>
          <w:szCs w:val="24"/>
          <w:u w:val="single"/>
        </w:rPr>
        <w:t xml:space="preserve">                                              </w:t>
      </w:r>
      <w:r>
        <w:rPr>
          <w:rFonts w:ascii="Times New Roman" w:hAnsi="Times New Roman"/>
          <w:sz w:val="22"/>
          <w:szCs w:val="24"/>
          <w:u w:val="single"/>
        </w:rPr>
        <w:br/>
      </w:r>
      <w:r w:rsidRPr="003B3EF5">
        <w:rPr>
          <w:rFonts w:ascii="Times New Roman" w:hAnsi="Times New Roman"/>
          <w:sz w:val="22"/>
          <w:szCs w:val="24"/>
        </w:rPr>
        <w:t>Position Nominating: _________________________________________________</w:t>
      </w:r>
      <w:r w:rsidR="00014B26">
        <w:rPr>
          <w:rFonts w:ascii="Times New Roman" w:hAnsi="Times New Roman"/>
          <w:sz w:val="22"/>
          <w:szCs w:val="24"/>
        </w:rPr>
        <w:t>__________</w:t>
      </w:r>
      <w:r w:rsidRPr="003B3EF5">
        <w:rPr>
          <w:rFonts w:ascii="Times New Roman" w:hAnsi="Times New Roman"/>
          <w:sz w:val="22"/>
          <w:szCs w:val="24"/>
        </w:rPr>
        <w:t>__</w:t>
      </w:r>
      <w:r>
        <w:rPr>
          <w:rFonts w:ascii="Times New Roman" w:hAnsi="Times New Roman"/>
          <w:sz w:val="22"/>
          <w:szCs w:val="24"/>
        </w:rPr>
        <w:t>_____</w:t>
      </w:r>
      <w:r w:rsidRPr="003B3EF5">
        <w:rPr>
          <w:rFonts w:ascii="Times New Roman" w:hAnsi="Times New Roman"/>
          <w:sz w:val="22"/>
          <w:szCs w:val="24"/>
        </w:rPr>
        <w:t>_</w:t>
      </w:r>
    </w:p>
    <w:p w14:paraId="7A7A0053" w14:textId="77777777" w:rsidR="00D4444D" w:rsidRPr="00D4444D" w:rsidRDefault="00D4444D" w:rsidP="00D4444D">
      <w:pPr>
        <w:spacing w:line="276" w:lineRule="auto"/>
        <w:rPr>
          <w:rFonts w:ascii="Times New Roman" w:hAnsi="Times New Roman"/>
          <w:sz w:val="22"/>
          <w:szCs w:val="24"/>
          <w:u w:val="single"/>
        </w:rPr>
      </w:pPr>
    </w:p>
    <w:tbl>
      <w:tblPr>
        <w:tblStyle w:val="TableGrid"/>
        <w:tblW w:w="11483" w:type="dxa"/>
        <w:tblInd w:w="-885" w:type="dxa"/>
        <w:tblLook w:val="04A0" w:firstRow="1" w:lastRow="0" w:firstColumn="1" w:lastColumn="0" w:noHBand="0" w:noVBand="1"/>
      </w:tblPr>
      <w:tblGrid>
        <w:gridCol w:w="567"/>
        <w:gridCol w:w="2978"/>
        <w:gridCol w:w="2126"/>
        <w:gridCol w:w="3402"/>
        <w:gridCol w:w="2410"/>
      </w:tblGrid>
      <w:tr w:rsidR="00C93173" w:rsidRPr="003B3EF5" w14:paraId="7AAD7C25" w14:textId="77777777" w:rsidTr="00F762BE">
        <w:tc>
          <w:tcPr>
            <w:tcW w:w="567" w:type="dxa"/>
          </w:tcPr>
          <w:p w14:paraId="2C7A6B4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#</w:t>
            </w:r>
          </w:p>
        </w:tc>
        <w:tc>
          <w:tcPr>
            <w:tcW w:w="2978" w:type="dxa"/>
          </w:tcPr>
          <w:p w14:paraId="6F72E141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Name</w:t>
            </w:r>
          </w:p>
        </w:tc>
        <w:tc>
          <w:tcPr>
            <w:tcW w:w="2126" w:type="dxa"/>
          </w:tcPr>
          <w:p w14:paraId="25386B1F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Student #</w:t>
            </w:r>
          </w:p>
        </w:tc>
        <w:tc>
          <w:tcPr>
            <w:tcW w:w="3402" w:type="dxa"/>
          </w:tcPr>
          <w:p w14:paraId="007240BC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Email</w:t>
            </w:r>
          </w:p>
        </w:tc>
        <w:tc>
          <w:tcPr>
            <w:tcW w:w="2410" w:type="dxa"/>
          </w:tcPr>
          <w:p w14:paraId="3A2A0FD0" w14:textId="77777777" w:rsidR="00C93173" w:rsidRPr="003B3EF5" w:rsidRDefault="00C93173" w:rsidP="00566587">
            <w:pPr>
              <w:spacing w:line="600" w:lineRule="auto"/>
              <w:ind w:right="459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Signature</w:t>
            </w:r>
          </w:p>
        </w:tc>
      </w:tr>
      <w:tr w:rsidR="00C93173" w:rsidRPr="003B3EF5" w14:paraId="1333264A" w14:textId="77777777" w:rsidTr="00F762BE">
        <w:tc>
          <w:tcPr>
            <w:tcW w:w="567" w:type="dxa"/>
          </w:tcPr>
          <w:p w14:paraId="6C809E16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1</w:t>
            </w:r>
          </w:p>
        </w:tc>
        <w:tc>
          <w:tcPr>
            <w:tcW w:w="2978" w:type="dxa"/>
          </w:tcPr>
          <w:p w14:paraId="1D3D9B92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5F85E0F7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2E145506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5D0E933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5C0FA40A" w14:textId="77777777" w:rsidTr="00F762BE">
        <w:tc>
          <w:tcPr>
            <w:tcW w:w="567" w:type="dxa"/>
          </w:tcPr>
          <w:p w14:paraId="2C508EE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2</w:t>
            </w:r>
          </w:p>
        </w:tc>
        <w:tc>
          <w:tcPr>
            <w:tcW w:w="2978" w:type="dxa"/>
          </w:tcPr>
          <w:p w14:paraId="2987A364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5393FAE2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6F0C9BD9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51C3B55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36EC06B3" w14:textId="77777777" w:rsidTr="00F762BE">
        <w:tc>
          <w:tcPr>
            <w:tcW w:w="567" w:type="dxa"/>
          </w:tcPr>
          <w:p w14:paraId="5F14F5A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3</w:t>
            </w:r>
          </w:p>
        </w:tc>
        <w:tc>
          <w:tcPr>
            <w:tcW w:w="2978" w:type="dxa"/>
          </w:tcPr>
          <w:p w14:paraId="42205E88" w14:textId="77777777" w:rsidR="00C93173" w:rsidRPr="003B3EF5" w:rsidRDefault="00C93173" w:rsidP="00566587">
            <w:pPr>
              <w:spacing w:line="600" w:lineRule="auto"/>
              <w:ind w:left="-1101" w:hanging="959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6ED76BF5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59558D1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421190C7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25D21D59" w14:textId="77777777" w:rsidTr="00F762BE">
        <w:tc>
          <w:tcPr>
            <w:tcW w:w="567" w:type="dxa"/>
          </w:tcPr>
          <w:p w14:paraId="17C9C3C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4</w:t>
            </w:r>
          </w:p>
        </w:tc>
        <w:tc>
          <w:tcPr>
            <w:tcW w:w="2978" w:type="dxa"/>
          </w:tcPr>
          <w:p w14:paraId="3268F027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7ED1E4DA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5545737C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646C324A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350139CB" w14:textId="77777777" w:rsidTr="00F762BE">
        <w:tc>
          <w:tcPr>
            <w:tcW w:w="567" w:type="dxa"/>
          </w:tcPr>
          <w:p w14:paraId="08BC985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5</w:t>
            </w:r>
          </w:p>
        </w:tc>
        <w:tc>
          <w:tcPr>
            <w:tcW w:w="2978" w:type="dxa"/>
          </w:tcPr>
          <w:p w14:paraId="462D974D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5E12404F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7D3A00A5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3537B40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36100DAF" w14:textId="77777777" w:rsidTr="00F762BE">
        <w:tc>
          <w:tcPr>
            <w:tcW w:w="567" w:type="dxa"/>
          </w:tcPr>
          <w:p w14:paraId="0B12F9C4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6</w:t>
            </w:r>
          </w:p>
        </w:tc>
        <w:tc>
          <w:tcPr>
            <w:tcW w:w="2978" w:type="dxa"/>
          </w:tcPr>
          <w:p w14:paraId="72047F95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319F7DDA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4EABDE7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3281BBD8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05A95A24" w14:textId="77777777" w:rsidTr="00F762BE">
        <w:tc>
          <w:tcPr>
            <w:tcW w:w="567" w:type="dxa"/>
          </w:tcPr>
          <w:p w14:paraId="20E9BF9A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7</w:t>
            </w:r>
          </w:p>
        </w:tc>
        <w:tc>
          <w:tcPr>
            <w:tcW w:w="2978" w:type="dxa"/>
          </w:tcPr>
          <w:p w14:paraId="4268464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355D92CC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61D576FF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5542FB2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545E8B6B" w14:textId="77777777" w:rsidTr="00F762BE">
        <w:tc>
          <w:tcPr>
            <w:tcW w:w="567" w:type="dxa"/>
          </w:tcPr>
          <w:p w14:paraId="4CF3C42F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8</w:t>
            </w:r>
          </w:p>
        </w:tc>
        <w:tc>
          <w:tcPr>
            <w:tcW w:w="2978" w:type="dxa"/>
          </w:tcPr>
          <w:p w14:paraId="3EBA264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065A43AA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4FE27F2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3F344C4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6BCE57AF" w14:textId="77777777" w:rsidTr="00F762BE">
        <w:tc>
          <w:tcPr>
            <w:tcW w:w="567" w:type="dxa"/>
          </w:tcPr>
          <w:p w14:paraId="4A1762FC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9</w:t>
            </w:r>
          </w:p>
        </w:tc>
        <w:tc>
          <w:tcPr>
            <w:tcW w:w="2978" w:type="dxa"/>
          </w:tcPr>
          <w:p w14:paraId="7E3D3296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0CCAAAEB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560BA7C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182F5B4D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  <w:tr w:rsidR="00C93173" w:rsidRPr="003B3EF5" w14:paraId="4B006684" w14:textId="77777777" w:rsidTr="00F762BE">
        <w:tc>
          <w:tcPr>
            <w:tcW w:w="567" w:type="dxa"/>
          </w:tcPr>
          <w:p w14:paraId="6606D60C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  <w:r w:rsidRPr="003B3EF5">
              <w:rPr>
                <w:rFonts w:ascii="Times New Roman" w:hAnsi="Times New Roman"/>
                <w:sz w:val="22"/>
                <w:szCs w:val="24"/>
              </w:rPr>
              <w:t>10</w:t>
            </w:r>
          </w:p>
        </w:tc>
        <w:tc>
          <w:tcPr>
            <w:tcW w:w="2978" w:type="dxa"/>
          </w:tcPr>
          <w:p w14:paraId="2F4E85C5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126" w:type="dxa"/>
          </w:tcPr>
          <w:p w14:paraId="726E9042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3402" w:type="dxa"/>
          </w:tcPr>
          <w:p w14:paraId="16A12EF0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2410" w:type="dxa"/>
          </w:tcPr>
          <w:p w14:paraId="40926383" w14:textId="77777777" w:rsidR="00C93173" w:rsidRPr="003B3EF5" w:rsidRDefault="00C93173" w:rsidP="00566587">
            <w:pPr>
              <w:spacing w:line="600" w:lineRule="auto"/>
              <w:rPr>
                <w:rFonts w:ascii="Times New Roman" w:hAnsi="Times New Roman"/>
                <w:sz w:val="22"/>
                <w:szCs w:val="24"/>
              </w:rPr>
            </w:pPr>
          </w:p>
        </w:tc>
      </w:tr>
    </w:tbl>
    <w:p w14:paraId="16E53804" w14:textId="77777777" w:rsidR="002C5AE9" w:rsidRDefault="002C5AE9" w:rsidP="0078451D">
      <w:pPr>
        <w:rPr>
          <w:rFonts w:ascii="Times New Roman" w:hAnsi="Times New Roman"/>
          <w:sz w:val="22"/>
          <w:szCs w:val="24"/>
        </w:rPr>
      </w:pPr>
    </w:p>
    <w:p w14:paraId="12D99783" w14:textId="4EA6FC58" w:rsidR="00C93173" w:rsidRPr="003B3EF5" w:rsidRDefault="009E368E" w:rsidP="0078451D">
      <w:pPr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</w:rPr>
        <w:t xml:space="preserve">This </w:t>
      </w:r>
      <w:r w:rsidR="00C93173" w:rsidRPr="003B3EF5">
        <w:rPr>
          <w:rFonts w:ascii="Times New Roman" w:hAnsi="Times New Roman"/>
          <w:sz w:val="22"/>
          <w:szCs w:val="24"/>
        </w:rPr>
        <w:t xml:space="preserve">nomination form has been supplied and accredited in accordance with the Nursing Students’ Association Constitution and by-laws. </w:t>
      </w:r>
    </w:p>
    <w:p w14:paraId="5A8D1BA8" w14:textId="5697B236" w:rsidR="00C93173" w:rsidRPr="003B3EF5" w:rsidRDefault="00C93173" w:rsidP="002C5AE9">
      <w:pPr>
        <w:spacing w:line="360" w:lineRule="auto"/>
        <w:rPr>
          <w:rFonts w:ascii="Times New Roman" w:hAnsi="Times New Roman"/>
          <w:sz w:val="22"/>
          <w:szCs w:val="24"/>
        </w:rPr>
      </w:pPr>
      <w:r w:rsidRPr="003B3EF5">
        <w:rPr>
          <w:rFonts w:ascii="Times New Roman" w:hAnsi="Times New Roman"/>
          <w:sz w:val="22"/>
          <w:szCs w:val="24"/>
        </w:rPr>
        <w:t>_</w:t>
      </w:r>
      <w:r w:rsidR="00566587">
        <w:rPr>
          <w:rFonts w:ascii="Times New Roman" w:hAnsi="Times New Roman"/>
          <w:sz w:val="22"/>
          <w:szCs w:val="24"/>
        </w:rPr>
        <w:t>___</w:t>
      </w:r>
      <w:r w:rsidR="008D57CE">
        <w:rPr>
          <w:rFonts w:ascii="Times New Roman" w:hAnsi="Times New Roman"/>
          <w:sz w:val="22"/>
          <w:szCs w:val="24"/>
        </w:rPr>
        <w:t>_</w:t>
      </w:r>
      <w:r w:rsidRPr="003B3EF5">
        <w:rPr>
          <w:rFonts w:ascii="Times New Roman" w:hAnsi="Times New Roman"/>
          <w:sz w:val="22"/>
          <w:szCs w:val="24"/>
        </w:rPr>
        <w:t>__________________</w:t>
      </w:r>
      <w:r w:rsidRPr="003B3EF5">
        <w:rPr>
          <w:rFonts w:ascii="Times New Roman" w:hAnsi="Times New Roman"/>
          <w:sz w:val="22"/>
          <w:szCs w:val="24"/>
        </w:rPr>
        <w:tab/>
      </w:r>
      <w:r w:rsidRPr="003B3EF5">
        <w:rPr>
          <w:rFonts w:ascii="Times New Roman" w:hAnsi="Times New Roman"/>
          <w:sz w:val="22"/>
          <w:szCs w:val="24"/>
        </w:rPr>
        <w:tab/>
        <w:t>_____</w:t>
      </w:r>
      <w:r w:rsidR="008D57CE">
        <w:rPr>
          <w:rFonts w:ascii="Times New Roman" w:hAnsi="Times New Roman"/>
          <w:sz w:val="22"/>
          <w:szCs w:val="24"/>
        </w:rPr>
        <w:t>__</w:t>
      </w:r>
      <w:r w:rsidRPr="003B3EF5">
        <w:rPr>
          <w:rFonts w:ascii="Times New Roman" w:hAnsi="Times New Roman"/>
          <w:sz w:val="22"/>
          <w:szCs w:val="24"/>
        </w:rPr>
        <w:t>____</w:t>
      </w:r>
      <w:r w:rsidRPr="003B3EF5">
        <w:rPr>
          <w:rFonts w:ascii="Times New Roman" w:hAnsi="Times New Roman"/>
          <w:sz w:val="22"/>
          <w:szCs w:val="24"/>
        </w:rPr>
        <w:tab/>
      </w:r>
      <w:r w:rsidR="003B0529">
        <w:rPr>
          <w:rFonts w:ascii="Times New Roman" w:hAnsi="Times New Roman"/>
          <w:sz w:val="22"/>
          <w:szCs w:val="24"/>
        </w:rPr>
        <w:t xml:space="preserve"> </w:t>
      </w:r>
    </w:p>
    <w:p w14:paraId="04B1DA3C" w14:textId="2767AAAE" w:rsidR="00566587" w:rsidRPr="00957D6F" w:rsidRDefault="008D57CE" w:rsidP="00957D6F">
      <w:pPr>
        <w:spacing w:line="360" w:lineRule="auto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</w:rPr>
        <w:t xml:space="preserve">  </w:t>
      </w:r>
      <w:r w:rsidR="00566587">
        <w:rPr>
          <w:rFonts w:ascii="Times New Roman" w:hAnsi="Times New Roman"/>
          <w:sz w:val="22"/>
          <w:szCs w:val="24"/>
        </w:rPr>
        <w:t xml:space="preserve"> </w:t>
      </w:r>
      <w:r>
        <w:rPr>
          <w:rFonts w:ascii="Times New Roman" w:hAnsi="Times New Roman"/>
          <w:sz w:val="22"/>
          <w:szCs w:val="24"/>
        </w:rPr>
        <w:t xml:space="preserve">Chief Returning Officer </w:t>
      </w:r>
      <w:r>
        <w:rPr>
          <w:rFonts w:ascii="Times New Roman" w:hAnsi="Times New Roman"/>
          <w:sz w:val="22"/>
          <w:szCs w:val="24"/>
        </w:rPr>
        <w:tab/>
      </w:r>
      <w:r w:rsidR="00566587">
        <w:rPr>
          <w:rFonts w:ascii="Times New Roman" w:hAnsi="Times New Roman"/>
          <w:sz w:val="22"/>
          <w:szCs w:val="24"/>
        </w:rPr>
        <w:t xml:space="preserve">  </w:t>
      </w:r>
      <w:r>
        <w:rPr>
          <w:rFonts w:ascii="Times New Roman" w:hAnsi="Times New Roman"/>
          <w:sz w:val="22"/>
          <w:szCs w:val="24"/>
        </w:rPr>
        <w:tab/>
        <w:t xml:space="preserve">  </w:t>
      </w:r>
      <w:r w:rsidR="00566587">
        <w:rPr>
          <w:rFonts w:ascii="Times New Roman" w:hAnsi="Times New Roman"/>
          <w:sz w:val="22"/>
          <w:szCs w:val="24"/>
        </w:rPr>
        <w:t xml:space="preserve"> </w:t>
      </w:r>
      <w:r w:rsidR="00C93173" w:rsidRPr="003B3EF5">
        <w:rPr>
          <w:rFonts w:ascii="Times New Roman" w:hAnsi="Times New Roman"/>
          <w:sz w:val="22"/>
          <w:szCs w:val="24"/>
        </w:rPr>
        <w:t>NSA Year</w:t>
      </w:r>
    </w:p>
    <w:sectPr w:rsidR="00566587" w:rsidRPr="00957D6F" w:rsidSect="00B44A6A">
      <w:type w:val="continuous"/>
      <w:pgSz w:w="12240" w:h="15840" w:code="1"/>
      <w:pgMar w:top="1418" w:right="1418" w:bottom="1418" w:left="1418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2AC89" w14:textId="77777777" w:rsidR="00B44A6A" w:rsidRDefault="00B44A6A" w:rsidP="009F36EB">
      <w:r>
        <w:separator/>
      </w:r>
    </w:p>
  </w:endnote>
  <w:endnote w:type="continuationSeparator" w:id="0">
    <w:p w14:paraId="45986793" w14:textId="77777777" w:rsidR="00B44A6A" w:rsidRDefault="00B44A6A" w:rsidP="009F3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257B0" w14:textId="73231C75" w:rsidR="00F762BE" w:rsidRPr="003B0529" w:rsidRDefault="00F762BE" w:rsidP="002C5AE9">
    <w:pPr>
      <w:pStyle w:val="Footer"/>
      <w:pBdr>
        <w:top w:val="single" w:sz="8" w:space="0" w:color="auto"/>
      </w:pBdr>
      <w:tabs>
        <w:tab w:val="clear" w:pos="4320"/>
        <w:tab w:val="clear" w:pos="8640"/>
        <w:tab w:val="left" w:pos="3877"/>
      </w:tabs>
      <w:rPr>
        <w:sz w:val="18"/>
        <w:szCs w:val="18"/>
        <w:lang w:val="en-C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954F9" w14:textId="77777777" w:rsidR="00F762BE" w:rsidRDefault="00F762BE" w:rsidP="00F762BE">
    <w:pPr>
      <w:pStyle w:val="Footer"/>
      <w:rPr>
        <w:szCs w:val="18"/>
      </w:rPr>
    </w:pPr>
  </w:p>
  <w:p w14:paraId="201D962C" w14:textId="77777777" w:rsidR="00F762BE" w:rsidRPr="00846ED3" w:rsidRDefault="00F762BE" w:rsidP="00F762BE">
    <w:pPr>
      <w:pStyle w:val="Footer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7C720" w14:textId="77777777" w:rsidR="00B44A6A" w:rsidRDefault="00B44A6A" w:rsidP="009F36EB">
      <w:r>
        <w:separator/>
      </w:r>
    </w:p>
  </w:footnote>
  <w:footnote w:type="continuationSeparator" w:id="0">
    <w:p w14:paraId="3FD27EEC" w14:textId="77777777" w:rsidR="00B44A6A" w:rsidRDefault="00B44A6A" w:rsidP="009F3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EF62D" w14:textId="77777777" w:rsidR="00F762BE" w:rsidRPr="00D0286D" w:rsidRDefault="00F762BE" w:rsidP="00F762BE">
    <w:pPr>
      <w:pStyle w:val="Header"/>
      <w:jc w:val="center"/>
      <w:rPr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60F5"/>
    <w:multiLevelType w:val="hybridMultilevel"/>
    <w:tmpl w:val="003AF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9753C"/>
    <w:multiLevelType w:val="hybridMultilevel"/>
    <w:tmpl w:val="61742896"/>
    <w:lvl w:ilvl="0" w:tplc="DFBA681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B54FA7"/>
    <w:multiLevelType w:val="hybridMultilevel"/>
    <w:tmpl w:val="0DD286D6"/>
    <w:lvl w:ilvl="0" w:tplc="30D02AC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65BF3"/>
    <w:multiLevelType w:val="hybridMultilevel"/>
    <w:tmpl w:val="6B6C7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880FBF"/>
    <w:multiLevelType w:val="hybridMultilevel"/>
    <w:tmpl w:val="A342B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2F57D3F"/>
    <w:multiLevelType w:val="multilevel"/>
    <w:tmpl w:val="358A4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8963332">
    <w:abstractNumId w:val="3"/>
  </w:num>
  <w:num w:numId="2" w16cid:durableId="1788310453">
    <w:abstractNumId w:val="2"/>
  </w:num>
  <w:num w:numId="3" w16cid:durableId="1681465078">
    <w:abstractNumId w:val="1"/>
  </w:num>
  <w:num w:numId="4" w16cid:durableId="2130589775">
    <w:abstractNumId w:val="4"/>
  </w:num>
  <w:num w:numId="5" w16cid:durableId="1114519039">
    <w:abstractNumId w:val="5"/>
  </w:num>
  <w:num w:numId="6" w16cid:durableId="649212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jAzMDM1MzcyMTJQ0lEKTi0uzszPAykwrAUA8i+X2SwAAAA="/>
  </w:docVars>
  <w:rsids>
    <w:rsidRoot w:val="00C93173"/>
    <w:rsid w:val="00014B26"/>
    <w:rsid w:val="000633D1"/>
    <w:rsid w:val="000C26D6"/>
    <w:rsid w:val="000E38B2"/>
    <w:rsid w:val="00101132"/>
    <w:rsid w:val="00102D5B"/>
    <w:rsid w:val="00120040"/>
    <w:rsid w:val="00126740"/>
    <w:rsid w:val="0016090A"/>
    <w:rsid w:val="00171ED8"/>
    <w:rsid w:val="0017201A"/>
    <w:rsid w:val="001B62B9"/>
    <w:rsid w:val="001D1238"/>
    <w:rsid w:val="00226D6C"/>
    <w:rsid w:val="00247EBD"/>
    <w:rsid w:val="002558B4"/>
    <w:rsid w:val="00276C25"/>
    <w:rsid w:val="002B7062"/>
    <w:rsid w:val="002C5AE9"/>
    <w:rsid w:val="002C724F"/>
    <w:rsid w:val="00360D02"/>
    <w:rsid w:val="00376492"/>
    <w:rsid w:val="00387942"/>
    <w:rsid w:val="003A69D6"/>
    <w:rsid w:val="003B0529"/>
    <w:rsid w:val="003B3EF5"/>
    <w:rsid w:val="003C2EB1"/>
    <w:rsid w:val="00420E4D"/>
    <w:rsid w:val="004341CA"/>
    <w:rsid w:val="0043496E"/>
    <w:rsid w:val="00464119"/>
    <w:rsid w:val="0047241F"/>
    <w:rsid w:val="00477AA4"/>
    <w:rsid w:val="004A0E0B"/>
    <w:rsid w:val="004E3617"/>
    <w:rsid w:val="004E6A5F"/>
    <w:rsid w:val="00510167"/>
    <w:rsid w:val="005215FA"/>
    <w:rsid w:val="00521810"/>
    <w:rsid w:val="00540ACD"/>
    <w:rsid w:val="00550893"/>
    <w:rsid w:val="005515C8"/>
    <w:rsid w:val="00566587"/>
    <w:rsid w:val="00573302"/>
    <w:rsid w:val="00586140"/>
    <w:rsid w:val="005A5500"/>
    <w:rsid w:val="005D1C91"/>
    <w:rsid w:val="00606B49"/>
    <w:rsid w:val="006220DE"/>
    <w:rsid w:val="00631FEA"/>
    <w:rsid w:val="006654AD"/>
    <w:rsid w:val="00693702"/>
    <w:rsid w:val="006C35E1"/>
    <w:rsid w:val="0072057B"/>
    <w:rsid w:val="00775564"/>
    <w:rsid w:val="0078451D"/>
    <w:rsid w:val="007B3473"/>
    <w:rsid w:val="007B439D"/>
    <w:rsid w:val="007B6541"/>
    <w:rsid w:val="00830B01"/>
    <w:rsid w:val="008A0570"/>
    <w:rsid w:val="008A5981"/>
    <w:rsid w:val="008B40BE"/>
    <w:rsid w:val="008D57CE"/>
    <w:rsid w:val="00912175"/>
    <w:rsid w:val="00957D6F"/>
    <w:rsid w:val="009A023D"/>
    <w:rsid w:val="009C120F"/>
    <w:rsid w:val="009C7481"/>
    <w:rsid w:val="009E368E"/>
    <w:rsid w:val="009F36EB"/>
    <w:rsid w:val="00A127BC"/>
    <w:rsid w:val="00A9358D"/>
    <w:rsid w:val="00AA2FFF"/>
    <w:rsid w:val="00AA46B9"/>
    <w:rsid w:val="00AC37AD"/>
    <w:rsid w:val="00AD0146"/>
    <w:rsid w:val="00B25189"/>
    <w:rsid w:val="00B30239"/>
    <w:rsid w:val="00B44A6A"/>
    <w:rsid w:val="00BF195C"/>
    <w:rsid w:val="00C02FAE"/>
    <w:rsid w:val="00C30741"/>
    <w:rsid w:val="00C47FD7"/>
    <w:rsid w:val="00C63202"/>
    <w:rsid w:val="00C7160C"/>
    <w:rsid w:val="00C93173"/>
    <w:rsid w:val="00C940D2"/>
    <w:rsid w:val="00CB749E"/>
    <w:rsid w:val="00CE46B5"/>
    <w:rsid w:val="00CE7FFD"/>
    <w:rsid w:val="00D365FC"/>
    <w:rsid w:val="00D4444D"/>
    <w:rsid w:val="00D65F9D"/>
    <w:rsid w:val="00D75400"/>
    <w:rsid w:val="00D85BFD"/>
    <w:rsid w:val="00D90871"/>
    <w:rsid w:val="00DB3E00"/>
    <w:rsid w:val="00DC5387"/>
    <w:rsid w:val="00E11DF3"/>
    <w:rsid w:val="00E60CEC"/>
    <w:rsid w:val="00E610BC"/>
    <w:rsid w:val="00E917ED"/>
    <w:rsid w:val="00E939AE"/>
    <w:rsid w:val="00EA569C"/>
    <w:rsid w:val="00EA7163"/>
    <w:rsid w:val="00EE46CE"/>
    <w:rsid w:val="00F43CA2"/>
    <w:rsid w:val="00F762BE"/>
    <w:rsid w:val="00FE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E149EF"/>
  <w15:docId w15:val="{C6E3B2A2-B8ED-7640-8A09-A8E8DF13E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173"/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3173"/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931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93173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rsid w:val="00C931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93173"/>
    <w:rPr>
      <w:rFonts w:ascii="Arial" w:eastAsia="Times New Roman" w:hAnsi="Arial" w:cs="Times New Roman"/>
      <w:sz w:val="20"/>
      <w:szCs w:val="20"/>
    </w:rPr>
  </w:style>
  <w:style w:type="character" w:customStyle="1" w:styleId="rwro">
    <w:name w:val="rwro"/>
    <w:uiPriority w:val="99"/>
    <w:rsid w:val="009F36EB"/>
    <w:rPr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F36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68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06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062"/>
    <w:rPr>
      <w:rFonts w:ascii="Lucida Grande" w:eastAsia="Times New Roman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939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9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51DB8D3-1540-9C43-8CC3-5D54774C66D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Buchhold</dc:creator>
  <cp:lastModifiedBy>Arij Al Khafagi</cp:lastModifiedBy>
  <cp:revision>7</cp:revision>
  <cp:lastPrinted>2017-09-06T17:28:00Z</cp:lastPrinted>
  <dcterms:created xsi:type="dcterms:W3CDTF">2024-03-12T03:55:00Z</dcterms:created>
  <dcterms:modified xsi:type="dcterms:W3CDTF">2024-03-12T04:01:00Z</dcterms:modified>
</cp:coreProperties>
</file>